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37E0C" w14:textId="71EB57CB" w:rsidR="00FC3241" w:rsidRPr="00A24767" w:rsidRDefault="005818AB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F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</m:oMath>
      </m:oMathPara>
    </w:p>
    <w:p w14:paraId="1BF49DB8" w14:textId="0614E771" w:rsidR="00A24767" w:rsidRDefault="005818AB" w:rsidP="00A2476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45E73315" w14:textId="6907C429" w:rsidR="00A24767" w:rsidRPr="0032268E" w:rsidRDefault="005818AB" w:rsidP="00A24767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8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06AF971D" w14:textId="0A497C5E" w:rsidR="0032268E" w:rsidRPr="0032268E" w:rsidRDefault="005818AB" w:rsidP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Gd</m:t>
              </m:r>
            </m:num>
            <m:den>
              <m:r>
                <w:rPr>
                  <w:rFonts w:ascii="Cambria Math" w:eastAsiaTheme="minorEastAsia" w:hAnsi="Cambria Math"/>
                </w:rPr>
                <m:t>8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</m:den>
          </m:f>
        </m:oMath>
      </m:oMathPara>
    </w:p>
    <w:p w14:paraId="4034E356" w14:textId="3E1EC156" w:rsidR="0032268E" w:rsidRPr="0032268E" w:rsidRDefault="005818AB" w:rsidP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c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=1.1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max</m:t>
              </m:r>
            </m:sub>
          </m:sSub>
        </m:oMath>
      </m:oMathPara>
    </w:p>
    <w:p w14:paraId="6ED5D260" w14:textId="626CE803" w:rsidR="00A24767" w:rsidRPr="00A24767" w:rsidRDefault="005818AB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.1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>Gd</m:t>
              </m:r>
            </m:num>
            <m:den>
              <m:r>
                <w:rPr>
                  <w:rFonts w:ascii="Cambria Math" w:eastAsiaTheme="minorEastAsia" w:hAnsi="Cambria Math"/>
                </w:rPr>
                <m:t>8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</m:den>
          </m:f>
        </m:oMath>
      </m:oMathPara>
    </w:p>
    <w:p w14:paraId="574B504E" w14:textId="359AF96A" w:rsidR="00A24767" w:rsidRDefault="005818AB" w:rsidP="00A24767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8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Gd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8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16EC310E" w14:textId="7C06E244" w:rsidR="00A24767" w:rsidRDefault="005818AB" w:rsidP="00A24767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1.1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eastAsiaTheme="minorEastAsia" w:hAnsi="Cambria Math"/>
                </w:rPr>
                <m:t>π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54136497" w14:textId="759C1371" w:rsidR="0032268E" w:rsidRDefault="005818AB" w:rsidP="0032268E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1.1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>G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π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3AE3FC1A" w14:textId="77777777" w:rsidR="00A24767" w:rsidRDefault="00A24767"/>
    <w:sectPr w:rsidR="00A24767" w:rsidSect="00EF0C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DCwNDI1NDG1MDJQ0lEKTi0uzszPAykwqgUAGuodWywAAAA="/>
  </w:docVars>
  <w:rsids>
    <w:rsidRoot w:val="00A62D11"/>
    <w:rsid w:val="0032268E"/>
    <w:rsid w:val="005818AB"/>
    <w:rsid w:val="00A24767"/>
    <w:rsid w:val="00A62D11"/>
    <w:rsid w:val="00EF0CE4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262CB"/>
  <w15:chartTrackingRefBased/>
  <w15:docId w15:val="{494992A9-DD4A-482C-9303-06EDC93C9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247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Geçgel</dc:creator>
  <cp:keywords/>
  <dc:description/>
  <cp:lastModifiedBy>Cem Geçgel</cp:lastModifiedBy>
  <cp:revision>3</cp:revision>
  <dcterms:created xsi:type="dcterms:W3CDTF">2022-01-25T18:48:00Z</dcterms:created>
  <dcterms:modified xsi:type="dcterms:W3CDTF">2022-01-25T18:57:00Z</dcterms:modified>
</cp:coreProperties>
</file>